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Spain</w:t>
      </w:r>
      <w:r>
        <w:t xml:space="preserve"> </w:t>
      </w:r>
      <w:r>
        <w:t xml:space="preserve">Valencia</w:t>
      </w:r>
    </w:p>
    <w:bookmarkStart w:id="25" w:name="X6b1d08c5358cfeb4f9df7f192e28ca663a84878"/>
    <w:p>
      <w:pPr>
        <w:pStyle w:val="Heading1"/>
      </w:pPr>
      <w:r>
        <w:t xml:space="preserve">Cover Letter for Carpenter Position in Spain Valencia</w:t>
      </w:r>
    </w:p>
    <w:p>
      <w:pPr>
        <w:pStyle w:val="FirstParagraph"/>
      </w:pPr>
      <w:r>
        <w:t xml:space="preserve">Dear [Hiring Manager's Name],</w:t>
      </w:r>
    </w:p>
    <w:p>
      <w:pPr>
        <w:pStyle w:val="BodyText"/>
      </w:pPr>
      <w:r>
        <w:t xml:space="preserve">I am writing to express my sincere interest in the Carpenter position at your esteemed organization in Spain, specifically in the vibrant city of Valencia. With a profound passion for craftsmanship, a deep understanding of traditional and modern carpentry techniques, and a strong desire to contribute to the unique architectural landscape of Spain Valencia, I am eager to bring my expertise to your team. This opportunity aligns perfectly with my professional goals and my commitment to creating exceptional wooden structures that reflect both functionality and artistry.</w:t>
      </w:r>
    </w:p>
    <w:bookmarkStart w:id="20" w:name="X38c6c17158a08fd04e0d9d3afc6d30ad86079f5"/>
    <w:p>
      <w:pPr>
        <w:pStyle w:val="Heading2"/>
      </w:pPr>
      <w:r>
        <w:t xml:space="preserve">Why Spain Valencia? A Unique Opportunity for a Carpenter</w:t>
      </w:r>
    </w:p>
    <w:p>
      <w:pPr>
        <w:pStyle w:val="FirstParagraph"/>
      </w:pPr>
      <w:r>
        <w:t xml:space="preserve">Spain Valencia is a city where history, culture, and innovation converge. From the iconic City of Arts and Sciences to the rich heritage of its historic neighborhoods, there is an unparalleled demand for skilled carpenters who can blend traditional methods with contemporary design. As a professional carpenter with over [X years] of experience in [previous location/industry], I have honed my ability to adapt to diverse environments while maintaining the highest standards of quality and precision. Valencia’s dynamic construction sector offers an exciting platform for me to apply my skills, learn from local practices, and contribute to projects that celebrate the region’s distinctive identity.</w:t>
      </w:r>
    </w:p>
    <w:p>
      <w:pPr>
        <w:pStyle w:val="BodyText"/>
      </w:pPr>
      <w:r>
        <w:t xml:space="preserve">My journey in carpentry began [mention education, apprenticeship, or training], where I developed a strong foundation in woodworking fundamentals. Over the years, I have worked on a variety of projects, including residential renovations, commercial construction, and custom furniture design. These experiences have equipped me with not only technical proficiency but also the ability to collaborate effectively with architects, designers, and clients to bring their visions to life. In Spain Valencia, I am particularly excited about the opportunity to work on projects that honor the city’s architectural legacy while embracing modern sustainability practices.</w:t>
      </w:r>
    </w:p>
    <w:bookmarkEnd w:id="20"/>
    <w:bookmarkStart w:id="21" w:name="X2ead6e3d772f574a85906bf9a811bbc121300bf"/>
    <w:p>
      <w:pPr>
        <w:pStyle w:val="Heading2"/>
      </w:pPr>
      <w:r>
        <w:t xml:space="preserve">Craftsmanship Tailored for Spain Valencia</w:t>
      </w:r>
    </w:p>
    <w:p>
      <w:pPr>
        <w:pStyle w:val="FirstParagraph"/>
      </w:pPr>
      <w:r>
        <w:t xml:space="preserve">As a Carpenter in Spain Valencia, I understand the importance of cultural and regional considerations. The region’s climate, materials, and building traditions require a nuanced approach to carpentry. For instance, the use of [specific wood types common in Spain, e.g., oak or pine] and techniques such as [mention local methods like joinery or carving] are integral to creating structures that withstand the test of time. My background includes experience with [list relevant skills: e.g., custom cabinetry, structural framing, decorative woodworking], which I believe are directly applicable to the demands of Valencia’s market.</w:t>
      </w:r>
    </w:p>
    <w:p>
      <w:pPr>
        <w:pStyle w:val="BodyText"/>
      </w:pPr>
      <w:r>
        <w:t xml:space="preserve">Moreover, I am deeply committed to sustainability—a value that resonates strongly in Spain Valencia. The city has made significant strides in eco-friendly construction, and I aim to contribute by utilizing reclaimed materials, reducing waste, and prioritizing energy-efficient practices. My work ethic is rooted in precision and attention to detail, ensuring that every project meets the highest standards of quality. Whether it’s crafting intricate woodwork for a historic building or constructing modern furniture for a contemporary space, I approach each task with dedication and creativity.</w:t>
      </w:r>
    </w:p>
    <w:bookmarkEnd w:id="21"/>
    <w:bookmarkStart w:id="22" w:name="Xdc9048131df9055a5e0a01390f89027c4077d19"/>
    <w:p>
      <w:pPr>
        <w:pStyle w:val="Heading2"/>
      </w:pPr>
      <w:r>
        <w:t xml:space="preserve">Technical Expertise and Professional Growth</w:t>
      </w:r>
    </w:p>
    <w:p>
      <w:pPr>
        <w:pStyle w:val="FirstParagraph"/>
      </w:pPr>
      <w:r>
        <w:t xml:space="preserve">My technical skills as a Carpenter are complemented by my ability to work with advanced tools and technologies. I am proficient in using [list tools: e.g., power saws, routers, CNC machines] and have experience with software such as [mention design programs like AutoCAD or SketchUp], which allows me to visualize and execute complex projects. In Spain Valencia, I am eager to further expand my knowledge by learning local techniques and staying updated on industry trends. This openness to growth is a cornerstone of my professional philosophy.</w:t>
      </w:r>
    </w:p>
    <w:p>
      <w:pPr>
        <w:pStyle w:val="BodyText"/>
      </w:pPr>
      <w:r>
        <w:t xml:space="preserve">Additionally, I thrive in collaborative environments where teamwork and communication are key. Whether working with a small team or managing larger projects, I prioritize clear dialogue with stakeholders to ensure that all expectations are met. My ability to problem-solve under pressure and adapt to changing conditions has been instrumental in my success as a Carpenter. In Valencia’s fast-paced construction scene, these qualities will enable me to contribute effectively and efficiently.</w:t>
      </w:r>
    </w:p>
    <w:bookmarkEnd w:id="22"/>
    <w:bookmarkStart w:id="23" w:name="embracing-the-culture-of-spain-valencia"/>
    <w:p>
      <w:pPr>
        <w:pStyle w:val="Heading2"/>
      </w:pPr>
      <w:r>
        <w:t xml:space="preserve">Embracing the Culture of Spain Valencia</w:t>
      </w:r>
    </w:p>
    <w:p>
      <w:pPr>
        <w:pStyle w:val="FirstParagraph"/>
      </w:pPr>
      <w:r>
        <w:t xml:space="preserve">Beyond technical skills, I am deeply inspired by the cultural vibrancy of Spain Valencia. The city’s rich history, from its ancient Roman roots to its modern artistic flair, offers a unique backdrop for a Carpenter to thrive. I am particularly drawn to the way wood is used in local architecture and artisanal crafts—whether it’s the intricate wooden balconies of old townhouses or the hand-carved details in traditional furniture. I am eager to immerse myself in this culture and draw inspiration from Valencia’s artistic heritage to elevate my work.</w:t>
      </w:r>
    </w:p>
    <w:p>
      <w:pPr>
        <w:pStyle w:val="BodyText"/>
      </w:pPr>
      <w:r>
        <w:t xml:space="preserve">Living and working in Spain Valencia also presents an opportunity for personal growth. I am fluent in [mention languages, e.g., English and Spanish], which will allow me to communicate effectively with local clients, suppliers, and colleagues. My adaptability and willingness to learn the nuances of the region’s work ethic will ensure a smooth transition into your team. I am confident that my background as a Carpenter, combined with my cultural curiosity, will make me a valuable asset to your organization.</w:t>
      </w:r>
    </w:p>
    <w:bookmarkEnd w:id="23"/>
    <w:bookmarkStart w:id="24" w:name="Xa23e21f81fa3ddd444b8b723a48756329cfd03a"/>
    <w:p>
      <w:pPr>
        <w:pStyle w:val="Heading2"/>
      </w:pPr>
      <w:r>
        <w:t xml:space="preserve">Conclusion: A Commitment to Excellence in Spain Valencia</w:t>
      </w:r>
    </w:p>
    <w:p>
      <w:pPr>
        <w:pStyle w:val="FirstParagraph"/>
      </w:pPr>
      <w:r>
        <w:t xml:space="preserve">In conclusion, I am excited about the possibility of joining your team as a Carpenter in Spain Valencia. My technical expertise, passion for craftsmanship, and commitment to quality align perfectly with the needs of your organization. I am particularly drawn to the opportunity to contribute to projects that reflect the beauty and resilience of Valencia’s architectural landscape while adhering to sustainable practices.</w:t>
      </w:r>
    </w:p>
    <w:p>
      <w:pPr>
        <w:pStyle w:val="BodyText"/>
      </w:pPr>
      <w:r>
        <w:t xml:space="preserve">I would be honored to discuss how my skills and experiences can benefit your company. Please feel free to contact me at [your phone number] or [your email address] at your earliest convenience. Thank you for considering my application, and I look forward to the possibility of contributing to the continued success of your team in Spain Valenci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Spain Valencia</dc:title>
  <dc:creator/>
  <dc:language>en</dc:language>
  <cp:keywords/>
  <dcterms:created xsi:type="dcterms:W3CDTF">2026-05-31T19:09:57Z</dcterms:created>
  <dcterms:modified xsi:type="dcterms:W3CDTF">2026-05-31T19:09:57Z</dcterms:modified>
</cp:coreProperties>
</file>

<file path=docProps/custom.xml><?xml version="1.0" encoding="utf-8"?>
<Properties xmlns="http://schemas.openxmlformats.org/officeDocument/2006/custom-properties" xmlns:vt="http://schemas.openxmlformats.org/officeDocument/2006/docPropsVTypes"/>
</file>